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2B7598" w14:textId="4B25AFAC" w:rsidR="0042209B" w:rsidRDefault="0038650C" w:rsidP="00FF7815">
      <w:pPr>
        <w:jc w:val="center"/>
        <w:rPr>
          <w:rFonts w:ascii="Century Gothic" w:hAnsi="Century Gothic"/>
          <w:b/>
        </w:rPr>
      </w:pPr>
      <w:bookmarkStart w:id="0" w:name="_GoBack"/>
      <w:bookmarkEnd w:id="0"/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14:paraId="55B62DCD" w14:textId="4DA726E4" w:rsidR="00DA175F" w:rsidRPr="00DA175F" w:rsidRDefault="00663931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istrict of Columbia </w:t>
      </w:r>
      <w:r w:rsidR="00DA175F" w:rsidRPr="00DA175F">
        <w:rPr>
          <w:rFonts w:ascii="Times New Roman" w:hAnsi="Times New Roman" w:cs="Times New Roman"/>
          <w:b/>
        </w:rPr>
        <w:t xml:space="preserve">Real Estate </w:t>
      </w:r>
      <w:r>
        <w:rPr>
          <w:rFonts w:ascii="Times New Roman" w:hAnsi="Times New Roman" w:cs="Times New Roman"/>
          <w:b/>
        </w:rPr>
        <w:t>Commission</w:t>
      </w:r>
    </w:p>
    <w:p w14:paraId="2FD50C1C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52117442" w14:textId="6BEC98DD" w:rsidR="00DA175F" w:rsidRPr="00DA175F" w:rsidRDefault="00F67BD5" w:rsidP="00DA175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anuary 12, 2021</w:t>
      </w:r>
    </w:p>
    <w:p w14:paraId="2520FFC7" w14:textId="02A5DB27" w:rsidR="0042093A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14:paraId="2D98649C" w14:textId="77777777" w:rsidR="00663931" w:rsidRDefault="00663931" w:rsidP="00DA175F">
      <w:pPr>
        <w:jc w:val="center"/>
        <w:rPr>
          <w:rFonts w:ascii="Times New Roman" w:hAnsi="Times New Roman" w:cs="Times New Roman"/>
          <w:b/>
        </w:rPr>
      </w:pPr>
    </w:p>
    <w:p w14:paraId="4A587DCD" w14:textId="2EEB16E5" w:rsidR="00663931" w:rsidRPr="00663931" w:rsidRDefault="00663931" w:rsidP="00663931">
      <w:pPr>
        <w:jc w:val="center"/>
        <w:rPr>
          <w:rFonts w:ascii="Times New Roman" w:hAnsi="Times New Roman" w:cs="Times New Roman"/>
        </w:rPr>
      </w:pPr>
      <w:r w:rsidRPr="00663931">
        <w:rPr>
          <w:rFonts w:ascii="Times New Roman" w:hAnsi="Times New Roman" w:cs="Times New Roman"/>
        </w:rPr>
        <w:t xml:space="preserve">OPLA </w:t>
      </w:r>
      <w:proofErr w:type="gramStart"/>
      <w:r w:rsidRPr="00663931">
        <w:rPr>
          <w:rFonts w:ascii="Times New Roman" w:hAnsi="Times New Roman" w:cs="Times New Roman"/>
        </w:rPr>
        <w:t>administratively-approved</w:t>
      </w:r>
      <w:proofErr w:type="gramEnd"/>
      <w:r w:rsidRPr="00663931">
        <w:rPr>
          <w:rFonts w:ascii="Times New Roman" w:hAnsi="Times New Roman" w:cs="Times New Roman"/>
        </w:rPr>
        <w:t xml:space="preserve"> application</w:t>
      </w:r>
      <w:r w:rsidR="00D94751">
        <w:rPr>
          <w:rFonts w:ascii="Times New Roman" w:hAnsi="Times New Roman" w:cs="Times New Roman"/>
        </w:rPr>
        <w:t>s</w:t>
      </w:r>
      <w:r w:rsidRPr="00663931">
        <w:rPr>
          <w:rFonts w:ascii="Times New Roman" w:hAnsi="Times New Roman" w:cs="Times New Roman"/>
        </w:rPr>
        <w:t xml:space="preserve"> for the following individuals listed below have been compiled by the Commission Administrator and recommended for review by the Real Estate Commission</w:t>
      </w:r>
    </w:p>
    <w:p w14:paraId="3E88B9A2" w14:textId="77777777" w:rsidR="005F157D" w:rsidRDefault="005F157D" w:rsidP="0042093A">
      <w:pPr>
        <w:rPr>
          <w:rFonts w:ascii="Times New Roman" w:hAnsi="Times New Roman" w:cs="Times New Roman"/>
        </w:rPr>
      </w:pPr>
    </w:p>
    <w:tbl>
      <w:tblPr>
        <w:tblW w:w="13040" w:type="dxa"/>
        <w:tblLook w:val="04A0" w:firstRow="1" w:lastRow="0" w:firstColumn="1" w:lastColumn="0" w:noHBand="0" w:noVBand="1"/>
      </w:tblPr>
      <w:tblGrid>
        <w:gridCol w:w="1740"/>
        <w:gridCol w:w="3380"/>
        <w:gridCol w:w="1880"/>
        <w:gridCol w:w="3280"/>
        <w:gridCol w:w="2760"/>
      </w:tblGrid>
      <w:tr w:rsidR="008A3F5A" w:rsidRPr="008A3F5A" w14:paraId="708CB4EA" w14:textId="77777777" w:rsidTr="008A3F5A">
        <w:trPr>
          <w:trHeight w:val="290"/>
          <w:tblHeader/>
        </w:trPr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C1231" w14:textId="77777777" w:rsidR="008A3F5A" w:rsidRPr="008A3F5A" w:rsidRDefault="008A3F5A" w:rsidP="008A3F5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 Tracking #</w:t>
            </w:r>
          </w:p>
        </w:tc>
        <w:tc>
          <w:tcPr>
            <w:tcW w:w="3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2C408" w14:textId="77777777" w:rsidR="008A3F5A" w:rsidRPr="008A3F5A" w:rsidRDefault="008A3F5A" w:rsidP="008A3F5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745C4" w14:textId="77777777" w:rsidR="008A3F5A" w:rsidRPr="008A3F5A" w:rsidRDefault="008A3F5A" w:rsidP="008A3F5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pplication Type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C4866" w14:textId="77777777" w:rsidR="008A3F5A" w:rsidRPr="008A3F5A" w:rsidRDefault="008A3F5A" w:rsidP="008A3F5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License Type</w:t>
            </w:r>
          </w:p>
        </w:tc>
        <w:tc>
          <w:tcPr>
            <w:tcW w:w="2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21C83" w14:textId="77777777" w:rsidR="008A3F5A" w:rsidRPr="008A3F5A" w:rsidRDefault="008A3F5A" w:rsidP="008A3F5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</w:rPr>
              <w:t>Affiliations</w:t>
            </w:r>
          </w:p>
        </w:tc>
      </w:tr>
      <w:tr w:rsidR="008A3F5A" w:rsidRPr="008A3F5A" w14:paraId="2D978C88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5615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20020150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4ACB6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hael McCarth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294F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A83B5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incipal Brok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B6969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cCarthy &amp; Associates, LLC (REO200200800)</w:t>
            </w:r>
          </w:p>
        </w:tc>
      </w:tr>
      <w:tr w:rsidR="008A3F5A" w:rsidRPr="008A3F5A" w14:paraId="49AE2363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6F767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20020080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DF487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cCarthy &amp; Associates,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A84CF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5C1A8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rganizati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32D50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chael McCarthy (BR200201508)</w:t>
            </w:r>
          </w:p>
        </w:tc>
      </w:tr>
      <w:tr w:rsidR="008A3F5A" w:rsidRPr="008A3F5A" w14:paraId="113B0C03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07830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20020162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FA08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gela Kearn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D514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2DCA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incipal Brok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84C7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anded, Inc. (REO200200631)</w:t>
            </w:r>
          </w:p>
        </w:tc>
      </w:tr>
      <w:tr w:rsidR="008A3F5A" w:rsidRPr="008A3F5A" w14:paraId="14AB9A62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89659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49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CA43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antha Cart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450D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EC609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0377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P REALTY LLC (REO98377422)</w:t>
            </w:r>
          </w:p>
        </w:tc>
      </w:tr>
      <w:tr w:rsidR="008A3F5A" w:rsidRPr="008A3F5A" w14:paraId="1CA241E2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E5B27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231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B92F6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Jose </w:t>
            </w:r>
            <w:proofErr w:type="spellStart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nchica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1DADE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066398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279C4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 REAL ESTATE, INC. (REO1262)</w:t>
            </w:r>
          </w:p>
        </w:tc>
      </w:tr>
      <w:tr w:rsidR="008A3F5A" w:rsidRPr="008A3F5A" w14:paraId="310FDB13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62D88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38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D7740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drena Andrew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4989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F61A7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21A8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irfax Realty of Greenbelt, LLC (REO98374445)</w:t>
            </w:r>
          </w:p>
        </w:tc>
      </w:tr>
      <w:tr w:rsidR="008A3F5A" w:rsidRPr="008A3F5A" w14:paraId="1E9A71F7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4265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6472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ED707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mes Wor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C0D1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E4A19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D83E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UEL HENDERSON (IB41192)</w:t>
            </w:r>
          </w:p>
        </w:tc>
      </w:tr>
      <w:tr w:rsidR="008A3F5A" w:rsidRPr="008A3F5A" w14:paraId="1F996CB1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2CEED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10031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912D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illiam Bas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3C906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3B0A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incipal Brok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C45A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st Associates Real Estate Group LLC (REO200200798)</w:t>
            </w:r>
          </w:p>
        </w:tc>
      </w:tr>
      <w:tr w:rsidR="008A3F5A" w:rsidRPr="008A3F5A" w14:paraId="7FC83BDD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B8549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9836917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52A3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TRIX REALTY,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0907D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3DA76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rganizati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60AC8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REGORY WILLIAMS (BR101217)</w:t>
            </w:r>
          </w:p>
        </w:tc>
      </w:tr>
      <w:tr w:rsidR="008A3F5A" w:rsidRPr="008A3F5A" w14:paraId="53DD2715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D98A7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20020098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612D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abrielle Wrigh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C8EB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C554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F8DB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SMD, LLC (REO200200652)</w:t>
            </w:r>
          </w:p>
        </w:tc>
      </w:tr>
      <w:tr w:rsidR="008A3F5A" w:rsidRPr="008A3F5A" w14:paraId="0CB136E6" w14:textId="77777777" w:rsidTr="008A3F5A">
        <w:trPr>
          <w:trHeight w:val="112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13D0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204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FEF3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anny Daisy </w:t>
            </w:r>
            <w:proofErr w:type="spellStart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okolo</w:t>
            </w:r>
            <w:proofErr w:type="spellEnd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outoto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811F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6823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5EE62E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QUASAR PROPERTY MANAGEMENT AND REAL ESTATE LLC (REO713702)</w:t>
            </w:r>
          </w:p>
        </w:tc>
      </w:tr>
      <w:tr w:rsidR="008A3F5A" w:rsidRPr="008A3F5A" w14:paraId="262A2561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3D446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230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3362F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ravis Col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257C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D672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BD793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RO REFERRAL ASSOC., INC. (REO91334)</w:t>
            </w:r>
          </w:p>
        </w:tc>
      </w:tr>
      <w:tr w:rsidR="008A3F5A" w:rsidRPr="008A3F5A" w14:paraId="6A951F18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8C13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874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87587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ry William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1982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C60CE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97E09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COMPANIES, L.L.C. (REO98371024)</w:t>
            </w:r>
          </w:p>
        </w:tc>
      </w:tr>
      <w:tr w:rsidR="008A3F5A" w:rsidRPr="008A3F5A" w14:paraId="33CFD082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6D76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6189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3462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iffany Miller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7A3E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D6DAC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42803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RE WASHINGTON DC LLC (REO98374176)</w:t>
            </w:r>
          </w:p>
        </w:tc>
      </w:tr>
      <w:tr w:rsidR="008A3F5A" w:rsidRPr="008A3F5A" w14:paraId="01FDEA61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EE7C3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5965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E0A3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ictoria Hanbury Howar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9D84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B443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571D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 LLC (REO98370171)</w:t>
            </w:r>
          </w:p>
        </w:tc>
      </w:tr>
      <w:tr w:rsidR="008A3F5A" w:rsidRPr="008A3F5A" w14:paraId="0A2A1892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53C9F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879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347C7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ayne Denni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5679D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4C3D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91FE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ty One Group Assets (REO200200743)</w:t>
            </w:r>
          </w:p>
        </w:tc>
      </w:tr>
      <w:tr w:rsidR="008A3F5A" w:rsidRPr="008A3F5A" w14:paraId="21E9A693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D543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6717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5484F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illiam Hine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3AF4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71F1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1F8979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THOM REALTY MD LLC (REO98374824)</w:t>
            </w:r>
          </w:p>
        </w:tc>
      </w:tr>
      <w:tr w:rsidR="008A3F5A" w:rsidRPr="008A3F5A" w14:paraId="5BE9E61B" w14:textId="77777777" w:rsidTr="008A3F5A">
        <w:trPr>
          <w:trHeight w:val="84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8110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307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2C35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JIDA ABDELMOT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BB89F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65618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1C89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IRFAX REALTY OF TYSONS, INC (REO98374099)</w:t>
            </w:r>
          </w:p>
        </w:tc>
      </w:tr>
      <w:tr w:rsidR="008A3F5A" w:rsidRPr="008A3F5A" w14:paraId="53A79E74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D870E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454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2F77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isa Gilmor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D09E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525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167C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HOMES ONE, LLC. (REO98367987)</w:t>
            </w:r>
          </w:p>
        </w:tc>
      </w:tr>
      <w:tr w:rsidR="008A3F5A" w:rsidRPr="008A3F5A" w14:paraId="75DFC7CB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69B76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5810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6EE1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uis Jone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985C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D384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586C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gent Realty LLC (REO200200706)</w:t>
            </w:r>
          </w:p>
        </w:tc>
      </w:tr>
      <w:tr w:rsidR="008A3F5A" w:rsidRPr="008A3F5A" w14:paraId="70F45F48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0B899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6492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6972E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NDRIKA HETTIARACHCHI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2922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3CF4B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44267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 3, LLC (REO98377979)</w:t>
            </w:r>
          </w:p>
        </w:tc>
      </w:tr>
      <w:tr w:rsidR="008A3F5A" w:rsidRPr="008A3F5A" w14:paraId="39C0BAC2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83348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9837881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D4412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emma Parson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52406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D401DF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8C66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 REAL ESTATE, INC. (REO1262)</w:t>
            </w:r>
          </w:p>
        </w:tc>
      </w:tr>
      <w:tr w:rsidR="008A3F5A" w:rsidRPr="008A3F5A" w14:paraId="11095CC4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96DAF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5101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197D0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tephen </w:t>
            </w:r>
            <w:proofErr w:type="spellStart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stretta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9B3BE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16E2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C41E9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NIWEST JEFFERSON INC. (REO101677)</w:t>
            </w:r>
          </w:p>
        </w:tc>
      </w:tr>
      <w:tr w:rsidR="008A3F5A" w:rsidRPr="008A3F5A" w14:paraId="204303A0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88BDE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60084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A9420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Vasilios </w:t>
            </w:r>
            <w:proofErr w:type="spellStart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otsatos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1463F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0C8B0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FCDB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RO REFERRAL ASSOC., INC. (REO91334)</w:t>
            </w:r>
          </w:p>
        </w:tc>
      </w:tr>
      <w:tr w:rsidR="008A3F5A" w:rsidRPr="008A3F5A" w14:paraId="3C84040B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EE29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57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6E5E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antha Larg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E100F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AB3C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029E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ONG &amp; FOSTER REAL ESTATE, INC. (REO1262)</w:t>
            </w:r>
          </w:p>
        </w:tc>
      </w:tr>
      <w:tr w:rsidR="008A3F5A" w:rsidRPr="008A3F5A" w14:paraId="71554338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BE959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10031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3BC86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illiam Bas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41535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5E526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incipal Brok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BB2C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st Associates Real Estate Group LLC (REO200200798)</w:t>
            </w:r>
          </w:p>
        </w:tc>
      </w:tr>
      <w:tr w:rsidR="008A3F5A" w:rsidRPr="008A3F5A" w14:paraId="446E426F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0A28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20020079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7A6CE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st Associates Real Estate Group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6E24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2EB5F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rganizati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C7CD8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illiam Bass (BR100316)</w:t>
            </w:r>
          </w:p>
        </w:tc>
      </w:tr>
      <w:tr w:rsidR="008A3F5A" w:rsidRPr="008A3F5A" w14:paraId="5E1C2E7C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77F9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65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72AA3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annon Tomlin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B741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0D3F8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0AD7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ITY PROPERTIES 5, LLC (REO98376533)</w:t>
            </w:r>
          </w:p>
        </w:tc>
      </w:tr>
      <w:tr w:rsidR="008A3F5A" w:rsidRPr="008A3F5A" w14:paraId="1E0BA976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02CF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50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A5C2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ttsetseg</w:t>
            </w:r>
            <w:proofErr w:type="spellEnd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anbold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EC67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FE1AD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170A8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WOOD ADVENTURE, LLC (REO98372221)</w:t>
            </w:r>
          </w:p>
        </w:tc>
      </w:tr>
      <w:tr w:rsidR="008A3F5A" w:rsidRPr="008A3F5A" w14:paraId="45E5B873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0D1D5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20020160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EBA89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eah Kirkwood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6F1A8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1BCB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incipal Brok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13D3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ostoppers</w:t>
            </w:r>
            <w:proofErr w:type="spellEnd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LLC (REO200200773)</w:t>
            </w:r>
          </w:p>
        </w:tc>
      </w:tr>
      <w:tr w:rsidR="008A3F5A" w:rsidRPr="008A3F5A" w14:paraId="118DE3A5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1F556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71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DAAC0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Leila </w:t>
            </w:r>
            <w:proofErr w:type="spellStart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eggen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C5EA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ciprocity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8949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885B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T MID-ATLANTIC LLC (REO98370171)</w:t>
            </w:r>
          </w:p>
        </w:tc>
      </w:tr>
      <w:tr w:rsidR="008A3F5A" w:rsidRPr="008A3F5A" w14:paraId="237950A6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2EC96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20020077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B007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ostoppers</w:t>
            </w:r>
            <w:proofErr w:type="spellEnd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CF9F8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ew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E6FF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rganizati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94A0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eah Kirkwood (BR200201606)</w:t>
            </w:r>
          </w:p>
        </w:tc>
      </w:tr>
      <w:tr w:rsidR="008A3F5A" w:rsidRPr="008A3F5A" w14:paraId="281707C8" w14:textId="77777777" w:rsidTr="008A3F5A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7C368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20020067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00AC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ynthia Davi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95AC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BF1B7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4AB28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8A3F5A" w:rsidRPr="008A3F5A" w14:paraId="4229C259" w14:textId="77777777" w:rsidTr="008A3F5A">
        <w:trPr>
          <w:trHeight w:val="29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24CDD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M20020140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B7F86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trick Merkl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7E4DD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3BA1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perty Manag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5F878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8A3F5A" w:rsidRPr="008A3F5A" w14:paraId="0DE4CF5A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1B75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O9837887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414E5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MPER MORGAN, LLC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2722D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31225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al Estate Organizati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C0190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LGA GOLIKOVA (BR98378875)</w:t>
            </w:r>
          </w:p>
        </w:tc>
      </w:tr>
      <w:tr w:rsidR="008A3F5A" w:rsidRPr="008A3F5A" w14:paraId="780797B3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3619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P20020301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40360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nathan Gentry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236B7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9F73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D4EE0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COMPANIES, L.L.C. (REO98371024)</w:t>
            </w:r>
          </w:p>
        </w:tc>
      </w:tr>
      <w:tr w:rsidR="008A3F5A" w:rsidRPr="008A3F5A" w14:paraId="0C3FA0EC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3B44C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348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8B4A1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trick Slagl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66957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41B2D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836ED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CR REALTY, LLC. (REO98368900)</w:t>
            </w:r>
          </w:p>
        </w:tc>
      </w:tr>
      <w:tr w:rsidR="008A3F5A" w:rsidRPr="008A3F5A" w14:paraId="4A6E851B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D326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366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3B439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ristian Anderson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5AC86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8728D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F8C1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LUXE REALTY, LLC (REO98377464)</w:t>
            </w:r>
          </w:p>
        </w:tc>
      </w:tr>
      <w:tr w:rsidR="008A3F5A" w:rsidRPr="008A3F5A" w14:paraId="57BA54A7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5377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503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DEE8E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ITALY PETROV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59002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26F13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BF747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COMPANIES, L.L.C. (REO98371024)</w:t>
            </w:r>
          </w:p>
        </w:tc>
      </w:tr>
      <w:tr w:rsidR="008A3F5A" w:rsidRPr="008A3F5A" w14:paraId="5F80E9D5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E8028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9837931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7512E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ittney Lewi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2129A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instat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05CF5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B19FE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SON COMPANIES, L.L.C. (REO98371024)</w:t>
            </w:r>
          </w:p>
        </w:tc>
      </w:tr>
      <w:tr w:rsidR="008A3F5A" w:rsidRPr="008A3F5A" w14:paraId="6D0BA66A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771EF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20020579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ACAB3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unni </w:t>
            </w:r>
            <w:proofErr w:type="spellStart"/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ivadel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EE5A7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xam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D3373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esperson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B9F50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&amp;G Group, LLC (REO200200591)</w:t>
            </w:r>
          </w:p>
        </w:tc>
      </w:tr>
      <w:tr w:rsidR="008A3F5A" w:rsidRPr="008A3F5A" w14:paraId="1C7A413F" w14:textId="77777777" w:rsidTr="008A3F5A">
        <w:trPr>
          <w:trHeight w:val="560"/>
        </w:trPr>
        <w:tc>
          <w:tcPr>
            <w:tcW w:w="1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C0EFD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20020164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8020F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ryan Jacob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3E6E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ndorsement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EADAB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ssociate Broker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697354" w14:textId="77777777" w:rsidR="008A3F5A" w:rsidRPr="008A3F5A" w:rsidRDefault="008A3F5A" w:rsidP="008A3F5A">
            <w:pP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A3F5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DFIN CORPORATION (REO98366899)</w:t>
            </w:r>
          </w:p>
        </w:tc>
      </w:tr>
    </w:tbl>
    <w:p w14:paraId="463D20DD" w14:textId="77777777" w:rsidR="00DA175F" w:rsidRDefault="00DA175F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287890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25DDD35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42A621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05C52657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14:paraId="6D9707E0" w14:textId="26B08AB0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 xml:space="preserve">Approved:  </w:t>
      </w:r>
      <w:r w:rsidR="00663931">
        <w:rPr>
          <w:rFonts w:ascii="Times New Roman" w:hAnsi="Times New Roman" w:cs="Times New Roman"/>
        </w:rPr>
        <w:t>Frank Pietranton</w:t>
      </w:r>
      <w:r w:rsidRPr="009714EE">
        <w:rPr>
          <w:rFonts w:ascii="Times New Roman" w:hAnsi="Times New Roman" w:cs="Times New Roman"/>
        </w:rPr>
        <w:t>, Chair</w:t>
      </w:r>
    </w:p>
    <w:p w14:paraId="74A0D99C" w14:textId="6C08549A" w:rsidR="009714EE" w:rsidRDefault="00CE34E9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e: </w:t>
      </w:r>
      <w:r w:rsidR="00F67BD5">
        <w:rPr>
          <w:rFonts w:ascii="Times New Roman" w:hAnsi="Times New Roman" w:cs="Times New Roman"/>
        </w:rPr>
        <w:t>January 12</w:t>
      </w:r>
      <w:r w:rsidR="00B36C3B" w:rsidRPr="00B36C3B">
        <w:rPr>
          <w:rFonts w:ascii="Times New Roman" w:hAnsi="Times New Roman" w:cs="Times New Roman"/>
        </w:rPr>
        <w:t>, 202</w:t>
      </w:r>
      <w:r w:rsidR="00F67BD5">
        <w:rPr>
          <w:rFonts w:ascii="Times New Roman" w:hAnsi="Times New Roman" w:cs="Times New Roman"/>
        </w:rPr>
        <w:t>1</w:t>
      </w:r>
    </w:p>
    <w:sectPr w:rsidR="009714EE" w:rsidSect="00060E2A">
      <w:headerReference w:type="default" r:id="rId7"/>
      <w:footerReference w:type="default" r:id="rId8"/>
      <w:pgSz w:w="15840" w:h="12240" w:orient="landscape"/>
      <w:pgMar w:top="1440" w:right="1440" w:bottom="1440" w:left="1080" w:header="2016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D28A96" w14:textId="77777777" w:rsidR="00FC7F66" w:rsidRDefault="00FC7F66" w:rsidP="00BE55D9">
      <w:r>
        <w:separator/>
      </w:r>
    </w:p>
  </w:endnote>
  <w:endnote w:type="continuationSeparator" w:id="0">
    <w:p w14:paraId="13C3BB2F" w14:textId="77777777" w:rsidR="00FC7F66" w:rsidRDefault="00FC7F66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BCA80" w14:textId="4EDD3AD9" w:rsidR="00FC7F66" w:rsidRDefault="00FC7F66" w:rsidP="00AE447B">
    <w:pPr>
      <w:pStyle w:val="Footer"/>
      <w:ind w:left="-1350" w:hanging="9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6F0BDF" w14:textId="77777777" w:rsidR="00FC7F66" w:rsidRDefault="00FC7F66" w:rsidP="00BE55D9">
      <w:r>
        <w:separator/>
      </w:r>
    </w:p>
  </w:footnote>
  <w:footnote w:type="continuationSeparator" w:id="0">
    <w:p w14:paraId="484360CD" w14:textId="77777777" w:rsidR="00FC7F66" w:rsidRDefault="00FC7F66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606A8" w14:textId="5A222652" w:rsidR="00FC7F66" w:rsidRDefault="00663931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5B12C701">
          <wp:simplePos x="0" y="0"/>
          <wp:positionH relativeFrom="margin">
            <wp:posOffset>3096895</wp:posOffset>
          </wp:positionH>
          <wp:positionV relativeFrom="margin">
            <wp:posOffset>-911225</wp:posOffset>
          </wp:positionV>
          <wp:extent cx="1844040" cy="732790"/>
          <wp:effectExtent l="0" t="0" r="3810" b="0"/>
          <wp:wrapTopAndBottom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434F"/>
    <w:rsid w:val="00040244"/>
    <w:rsid w:val="000414B4"/>
    <w:rsid w:val="000530D2"/>
    <w:rsid w:val="00060E2A"/>
    <w:rsid w:val="000C07BC"/>
    <w:rsid w:val="000D077F"/>
    <w:rsid w:val="000D0E6D"/>
    <w:rsid w:val="000D7179"/>
    <w:rsid w:val="000E6CF0"/>
    <w:rsid w:val="001056E8"/>
    <w:rsid w:val="00136C7E"/>
    <w:rsid w:val="0014437A"/>
    <w:rsid w:val="001663FF"/>
    <w:rsid w:val="001853D0"/>
    <w:rsid w:val="001A589E"/>
    <w:rsid w:val="001C0F65"/>
    <w:rsid w:val="001D7EB0"/>
    <w:rsid w:val="001F0E5C"/>
    <w:rsid w:val="001F624D"/>
    <w:rsid w:val="00204068"/>
    <w:rsid w:val="0020470C"/>
    <w:rsid w:val="00211A81"/>
    <w:rsid w:val="00215FA2"/>
    <w:rsid w:val="00240988"/>
    <w:rsid w:val="002428BD"/>
    <w:rsid w:val="00275BE6"/>
    <w:rsid w:val="002931BC"/>
    <w:rsid w:val="002A3017"/>
    <w:rsid w:val="002B23C8"/>
    <w:rsid w:val="002E20DD"/>
    <w:rsid w:val="002F1E44"/>
    <w:rsid w:val="003301EC"/>
    <w:rsid w:val="003474E4"/>
    <w:rsid w:val="00365685"/>
    <w:rsid w:val="00370936"/>
    <w:rsid w:val="0038650C"/>
    <w:rsid w:val="00404F02"/>
    <w:rsid w:val="004153D6"/>
    <w:rsid w:val="00416CC5"/>
    <w:rsid w:val="0042093A"/>
    <w:rsid w:val="0042209B"/>
    <w:rsid w:val="004406F9"/>
    <w:rsid w:val="004543BA"/>
    <w:rsid w:val="00472B21"/>
    <w:rsid w:val="00491629"/>
    <w:rsid w:val="004926B6"/>
    <w:rsid w:val="00496430"/>
    <w:rsid w:val="004D2F10"/>
    <w:rsid w:val="004E6779"/>
    <w:rsid w:val="00515085"/>
    <w:rsid w:val="00524D1A"/>
    <w:rsid w:val="00526D60"/>
    <w:rsid w:val="00541341"/>
    <w:rsid w:val="00550FF8"/>
    <w:rsid w:val="0055552D"/>
    <w:rsid w:val="005A4156"/>
    <w:rsid w:val="005B7A7A"/>
    <w:rsid w:val="005F157D"/>
    <w:rsid w:val="005F44E3"/>
    <w:rsid w:val="006558D3"/>
    <w:rsid w:val="00663931"/>
    <w:rsid w:val="006915A5"/>
    <w:rsid w:val="006E015A"/>
    <w:rsid w:val="006F4EF4"/>
    <w:rsid w:val="00704203"/>
    <w:rsid w:val="007258A8"/>
    <w:rsid w:val="007D73BC"/>
    <w:rsid w:val="007E5608"/>
    <w:rsid w:val="007F157F"/>
    <w:rsid w:val="007F4998"/>
    <w:rsid w:val="008025DA"/>
    <w:rsid w:val="00827362"/>
    <w:rsid w:val="0084659C"/>
    <w:rsid w:val="0086108D"/>
    <w:rsid w:val="008656BF"/>
    <w:rsid w:val="00877FAB"/>
    <w:rsid w:val="008858E3"/>
    <w:rsid w:val="008A3AC5"/>
    <w:rsid w:val="008A3F5A"/>
    <w:rsid w:val="008B441A"/>
    <w:rsid w:val="008B74FF"/>
    <w:rsid w:val="008C680D"/>
    <w:rsid w:val="008F11A8"/>
    <w:rsid w:val="009014DD"/>
    <w:rsid w:val="00911692"/>
    <w:rsid w:val="00957BD7"/>
    <w:rsid w:val="009714EE"/>
    <w:rsid w:val="009A67BB"/>
    <w:rsid w:val="009A79F1"/>
    <w:rsid w:val="009B5E1A"/>
    <w:rsid w:val="009B7AED"/>
    <w:rsid w:val="009D1415"/>
    <w:rsid w:val="009D50AB"/>
    <w:rsid w:val="009F3CA7"/>
    <w:rsid w:val="00A11B34"/>
    <w:rsid w:val="00A16396"/>
    <w:rsid w:val="00A26AC0"/>
    <w:rsid w:val="00A27F26"/>
    <w:rsid w:val="00A5247B"/>
    <w:rsid w:val="00A673EE"/>
    <w:rsid w:val="00A8240E"/>
    <w:rsid w:val="00AA00C2"/>
    <w:rsid w:val="00AD03C4"/>
    <w:rsid w:val="00AD312E"/>
    <w:rsid w:val="00AD5A0F"/>
    <w:rsid w:val="00AE1E25"/>
    <w:rsid w:val="00AE447B"/>
    <w:rsid w:val="00B0239E"/>
    <w:rsid w:val="00B1418D"/>
    <w:rsid w:val="00B178B0"/>
    <w:rsid w:val="00B36C3B"/>
    <w:rsid w:val="00B533CF"/>
    <w:rsid w:val="00BE55D9"/>
    <w:rsid w:val="00BF286A"/>
    <w:rsid w:val="00C23FF1"/>
    <w:rsid w:val="00C24583"/>
    <w:rsid w:val="00C435C3"/>
    <w:rsid w:val="00C52A14"/>
    <w:rsid w:val="00C93D2C"/>
    <w:rsid w:val="00CE34E9"/>
    <w:rsid w:val="00CF2147"/>
    <w:rsid w:val="00D1614E"/>
    <w:rsid w:val="00D73DA4"/>
    <w:rsid w:val="00D83A5C"/>
    <w:rsid w:val="00D871CB"/>
    <w:rsid w:val="00D94751"/>
    <w:rsid w:val="00D961CD"/>
    <w:rsid w:val="00DA175F"/>
    <w:rsid w:val="00DA4F8B"/>
    <w:rsid w:val="00DE1ADD"/>
    <w:rsid w:val="00DF67C8"/>
    <w:rsid w:val="00E13200"/>
    <w:rsid w:val="00E214A5"/>
    <w:rsid w:val="00E31DC5"/>
    <w:rsid w:val="00E32F3A"/>
    <w:rsid w:val="00E4469E"/>
    <w:rsid w:val="00E579BB"/>
    <w:rsid w:val="00E7479F"/>
    <w:rsid w:val="00EB2E00"/>
    <w:rsid w:val="00EF6A5F"/>
    <w:rsid w:val="00F26D43"/>
    <w:rsid w:val="00F3724C"/>
    <w:rsid w:val="00F47BBD"/>
    <w:rsid w:val="00F51B2F"/>
    <w:rsid w:val="00F67BD5"/>
    <w:rsid w:val="00F94991"/>
    <w:rsid w:val="00F95C32"/>
    <w:rsid w:val="00FB3EB5"/>
    <w:rsid w:val="00FC526B"/>
    <w:rsid w:val="00FC7F66"/>
    <w:rsid w:val="00FD521D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5297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5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7EAA6-4A66-4FC7-816D-D41154D1E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3</cp:revision>
  <cp:lastPrinted>2020-01-08T19:49:00Z</cp:lastPrinted>
  <dcterms:created xsi:type="dcterms:W3CDTF">2021-01-06T16:54:00Z</dcterms:created>
  <dcterms:modified xsi:type="dcterms:W3CDTF">2021-01-12T04:02:00Z</dcterms:modified>
</cp:coreProperties>
</file>